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87DA5B" w14:textId="1D5F0054" w:rsidR="00147AF1" w:rsidRDefault="00051B17" w:rsidP="00051B17">
      <w:pPr>
        <w:pStyle w:val="NoSpacing"/>
        <w:rPr>
          <w:b/>
          <w:sz w:val="24"/>
          <w:szCs w:val="24"/>
          <w:u w:val="single"/>
          <w:lang w:val="en-IN"/>
        </w:rPr>
      </w:pPr>
      <w:r w:rsidRPr="00051B17">
        <w:rPr>
          <w:b/>
          <w:sz w:val="24"/>
          <w:szCs w:val="24"/>
          <w:u w:val="single"/>
          <w:lang w:val="en-IN"/>
        </w:rPr>
        <w:t xml:space="preserve">FPGA board </w:t>
      </w:r>
      <w:proofErr w:type="spellStart"/>
      <w:r w:rsidRPr="00051B17">
        <w:rPr>
          <w:b/>
          <w:sz w:val="24"/>
          <w:szCs w:val="24"/>
          <w:u w:val="single"/>
          <w:lang w:val="en-IN"/>
        </w:rPr>
        <w:t>Nexys</w:t>
      </w:r>
      <w:proofErr w:type="spellEnd"/>
      <w:r w:rsidRPr="00051B17">
        <w:rPr>
          <w:b/>
          <w:sz w:val="24"/>
          <w:szCs w:val="24"/>
          <w:u w:val="single"/>
          <w:lang w:val="en-IN"/>
        </w:rPr>
        <w:t xml:space="preserve"> 3 from </w:t>
      </w:r>
      <w:proofErr w:type="spellStart"/>
      <w:r w:rsidRPr="00051B17">
        <w:rPr>
          <w:b/>
          <w:sz w:val="24"/>
          <w:szCs w:val="24"/>
          <w:u w:val="single"/>
          <w:lang w:val="en-IN"/>
        </w:rPr>
        <w:t>Digilent</w:t>
      </w:r>
      <w:proofErr w:type="spellEnd"/>
      <w:r w:rsidRPr="00051B17">
        <w:rPr>
          <w:b/>
          <w:sz w:val="24"/>
          <w:szCs w:val="24"/>
          <w:u w:val="single"/>
          <w:lang w:val="en-IN"/>
        </w:rPr>
        <w:t xml:space="preserve"> with a Xilinx Spartan-6</w:t>
      </w:r>
    </w:p>
    <w:p w14:paraId="609C651D" w14:textId="6ADFF821" w:rsidR="00051B17" w:rsidRDefault="00051B17" w:rsidP="00051B17">
      <w:pPr>
        <w:pStyle w:val="NoSpacing"/>
        <w:rPr>
          <w:b/>
          <w:sz w:val="24"/>
          <w:szCs w:val="24"/>
          <w:u w:val="single"/>
          <w:lang w:val="en-IN"/>
        </w:rPr>
      </w:pPr>
    </w:p>
    <w:p w14:paraId="2D3EE7BA" w14:textId="3D7EE2A9" w:rsidR="00051B17" w:rsidRDefault="00051B17" w:rsidP="00051B17">
      <w:pPr>
        <w:pStyle w:val="NoSpacing"/>
        <w:rPr>
          <w:sz w:val="24"/>
          <w:szCs w:val="24"/>
          <w:lang w:val="en-IN"/>
        </w:rPr>
      </w:pPr>
      <w:r w:rsidRPr="00051B17">
        <w:rPr>
          <w:sz w:val="24"/>
          <w:szCs w:val="24"/>
          <w:lang w:val="en-IN"/>
        </w:rPr>
        <w:t>The interfaces and components are utilised</w:t>
      </w:r>
      <w:r>
        <w:rPr>
          <w:sz w:val="24"/>
          <w:szCs w:val="24"/>
          <w:lang w:val="en-IN"/>
        </w:rPr>
        <w:t>:</w:t>
      </w:r>
    </w:p>
    <w:p w14:paraId="47CA425D" w14:textId="62368B2A" w:rsidR="00051B17" w:rsidRDefault="00051B17" w:rsidP="00051B17">
      <w:pPr>
        <w:pStyle w:val="NoSpacing"/>
        <w:numPr>
          <w:ilvl w:val="0"/>
          <w:numId w:val="1"/>
        </w:numPr>
        <w:rPr>
          <w:sz w:val="24"/>
          <w:szCs w:val="24"/>
          <w:lang w:val="en-IN"/>
        </w:rPr>
      </w:pPr>
      <w:r w:rsidRPr="00051B17">
        <w:rPr>
          <w:sz w:val="24"/>
          <w:szCs w:val="24"/>
          <w:lang w:val="en-IN"/>
        </w:rPr>
        <w:t xml:space="preserve">Xilinx </w:t>
      </w:r>
      <w:proofErr w:type="spellStart"/>
      <w:r w:rsidRPr="00051B17">
        <w:rPr>
          <w:sz w:val="24"/>
          <w:szCs w:val="24"/>
          <w:lang w:val="en-IN"/>
        </w:rPr>
        <w:t>LogicCORE</w:t>
      </w:r>
      <w:proofErr w:type="spellEnd"/>
      <w:r w:rsidRPr="00051B17">
        <w:rPr>
          <w:sz w:val="24"/>
          <w:szCs w:val="24"/>
          <w:lang w:val="en-IN"/>
        </w:rPr>
        <w:t xml:space="preserve"> IP </w:t>
      </w:r>
      <w:proofErr w:type="spellStart"/>
      <w:r w:rsidRPr="00051B17">
        <w:rPr>
          <w:sz w:val="24"/>
          <w:szCs w:val="24"/>
          <w:lang w:val="en-IN"/>
        </w:rPr>
        <w:t>MicroBlaze</w:t>
      </w:r>
      <w:proofErr w:type="spellEnd"/>
      <w:r w:rsidRPr="00051B17">
        <w:rPr>
          <w:sz w:val="24"/>
          <w:szCs w:val="24"/>
          <w:lang w:val="en-IN"/>
        </w:rPr>
        <w:t xml:space="preserve"> Micro Controller System </w:t>
      </w:r>
    </w:p>
    <w:p w14:paraId="6185C510" w14:textId="7346B806" w:rsidR="00051B17" w:rsidRDefault="00051B17" w:rsidP="00051B17">
      <w:pPr>
        <w:pStyle w:val="NoSpacing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erial RS232-Interface</w:t>
      </w:r>
    </w:p>
    <w:p w14:paraId="7B0EBAEF" w14:textId="601F1232" w:rsidR="00051B17" w:rsidRDefault="00051B17" w:rsidP="00051B17">
      <w:pPr>
        <w:pStyle w:val="NoSpacing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LEDs and 4-digit Seven Segment Display</w:t>
      </w:r>
    </w:p>
    <w:p w14:paraId="3428C8C9" w14:textId="1A107085" w:rsidR="00051B17" w:rsidRPr="00051B17" w:rsidRDefault="00051B17" w:rsidP="00051B17">
      <w:pPr>
        <w:pStyle w:val="NoSpacing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ush Buttons and Slide Switches</w:t>
      </w:r>
    </w:p>
    <w:p w14:paraId="1D979ED2" w14:textId="03B96B32" w:rsidR="00051B17" w:rsidRDefault="00051B17">
      <w:pPr>
        <w:rPr>
          <w:b/>
          <w:sz w:val="24"/>
          <w:szCs w:val="24"/>
          <w:u w:val="single"/>
          <w:lang w:val="en-IN"/>
        </w:rPr>
      </w:pPr>
    </w:p>
    <w:p w14:paraId="7B521E93" w14:textId="22A46A9B" w:rsidR="00051B17" w:rsidRDefault="00051B17">
      <w:pPr>
        <w:rPr>
          <w:sz w:val="24"/>
          <w:szCs w:val="24"/>
          <w:lang w:val="en-IN"/>
        </w:rPr>
      </w:pPr>
      <w:r w:rsidRPr="00051B17">
        <w:rPr>
          <w:sz w:val="24"/>
          <w:szCs w:val="24"/>
          <w:lang w:val="en-IN"/>
        </w:rPr>
        <w:t>These development tools are used to program the FPGA device:</w:t>
      </w:r>
    </w:p>
    <w:p w14:paraId="50CA4AF0" w14:textId="77777777" w:rsidR="00051B17" w:rsidRDefault="00051B17" w:rsidP="00051B17">
      <w:pPr>
        <w:pStyle w:val="ListParagraph"/>
        <w:numPr>
          <w:ilvl w:val="0"/>
          <w:numId w:val="2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Xilinx Integrated Software Environment(ISE) as integrated development environment (IDE) for hardware components. </w:t>
      </w:r>
    </w:p>
    <w:p w14:paraId="189A897D" w14:textId="3D2C9058" w:rsidR="00051B17" w:rsidRDefault="00051B17" w:rsidP="00051B17">
      <w:pPr>
        <w:pStyle w:val="ListParagraph"/>
        <w:numPr>
          <w:ilvl w:val="0"/>
          <w:numId w:val="2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Xilinx Software Development Kit (SDK) as integrated development environment </w:t>
      </w:r>
      <w:r w:rsidR="00B53E31">
        <w:rPr>
          <w:sz w:val="24"/>
          <w:szCs w:val="24"/>
          <w:lang w:val="en-IN"/>
        </w:rPr>
        <w:t xml:space="preserve">for software components. The SDK is built on Eclipse. </w:t>
      </w:r>
    </w:p>
    <w:p w14:paraId="71AA432D" w14:textId="146967C9" w:rsidR="00B53E31" w:rsidRPr="00051B17" w:rsidRDefault="00B53E31" w:rsidP="00051B17">
      <w:pPr>
        <w:pStyle w:val="ListParagraph"/>
        <w:numPr>
          <w:ilvl w:val="0"/>
          <w:numId w:val="2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H-Term as terminal for the serial interface.</w:t>
      </w:r>
      <w:bookmarkStart w:id="0" w:name="_GoBack"/>
      <w:bookmarkEnd w:id="0"/>
    </w:p>
    <w:sectPr w:rsidR="00B53E31" w:rsidRPr="00051B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605C20"/>
    <w:multiLevelType w:val="hybridMultilevel"/>
    <w:tmpl w:val="E9B42B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983FEC"/>
    <w:multiLevelType w:val="hybridMultilevel"/>
    <w:tmpl w:val="E4E0E1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wtDQwtrC0NDYwMTVX0lEKTi0uzszPAykwrAUAm6VJSSwAAAA="/>
  </w:docVars>
  <w:rsids>
    <w:rsidRoot w:val="00051B17"/>
    <w:rsid w:val="00051B17"/>
    <w:rsid w:val="00147AF1"/>
    <w:rsid w:val="00B53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FA581"/>
  <w15:chartTrackingRefBased/>
  <w15:docId w15:val="{5F42AEA7-CAA4-44C6-AA12-BBE76A4D1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51B1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51B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Gopal Tripathi</dc:creator>
  <cp:keywords/>
  <dc:description/>
  <cp:lastModifiedBy>Mohan Gopal Tripathi</cp:lastModifiedBy>
  <cp:revision>1</cp:revision>
  <dcterms:created xsi:type="dcterms:W3CDTF">2018-02-13T18:10:00Z</dcterms:created>
  <dcterms:modified xsi:type="dcterms:W3CDTF">2018-02-13T18:22:00Z</dcterms:modified>
</cp:coreProperties>
</file>